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001A3B" w14:textId="77777777" w:rsidR="00B86212" w:rsidRPr="00B86212" w:rsidRDefault="00B86212" w:rsidP="00B86212">
      <w:pPr>
        <w:pStyle w:val="NormalWeb"/>
        <w:spacing w:before="0" w:beforeAutospacing="0" w:after="0" w:afterAutospacing="0"/>
      </w:pPr>
      <w:r w:rsidRPr="00B86212">
        <w:rPr>
          <w:rFonts w:ascii="Arial" w:hAnsi="Arial" w:cs="Arial"/>
        </w:rPr>
        <w:t>{% for stu in students %}</w:t>
      </w:r>
    </w:p>
    <w:p w14:paraId="45FB3ACD" w14:textId="77777777" w:rsidR="00B86212" w:rsidRPr="00B86212" w:rsidRDefault="00B86212" w:rsidP="00B86212">
      <w:pPr>
        <w:pStyle w:val="NormalWeb"/>
        <w:spacing w:before="0" w:beforeAutospacing="0" w:after="0" w:afterAutospacing="0"/>
      </w:pPr>
      <w:r w:rsidRPr="00B86212">
        <w:rPr>
          <w:rFonts w:ascii="Arial" w:hAnsi="Arial" w:cs="Arial"/>
        </w:rPr>
        <w:t xml:space="preserve">- </w:t>
      </w:r>
      <w:r w:rsidRPr="00B86212">
        <w:rPr>
          <w:rFonts w:ascii="Microsoft YaHei" w:eastAsia="Microsoft YaHei" w:hAnsi="Microsoft YaHei" w:cs="Microsoft YaHei" w:hint="eastAsia"/>
        </w:rPr>
        <w:t>姓名：</w:t>
      </w:r>
      <w:r w:rsidRPr="00B86212">
        <w:rPr>
          <w:rFonts w:ascii="Arial" w:hAnsi="Arial" w:cs="Arial"/>
        </w:rPr>
        <w:t>{{ stu.name }}</w:t>
      </w:r>
      <w:r w:rsidRPr="00B86212">
        <w:rPr>
          <w:rFonts w:ascii="Microsoft YaHei" w:eastAsia="Microsoft YaHei" w:hAnsi="Microsoft YaHei" w:cs="Microsoft YaHei" w:hint="eastAsia"/>
        </w:rPr>
        <w:t>，数学：</w:t>
      </w:r>
      <w:r w:rsidRPr="00B86212">
        <w:rPr>
          <w:rFonts w:ascii="Arial" w:hAnsi="Arial" w:cs="Arial"/>
        </w:rPr>
        <w:t>{{ stu.math }}</w:t>
      </w:r>
      <w:r w:rsidRPr="00B86212">
        <w:rPr>
          <w:rFonts w:ascii="Microsoft YaHei" w:eastAsia="Microsoft YaHei" w:hAnsi="Microsoft YaHei" w:cs="Microsoft YaHei" w:hint="eastAsia"/>
        </w:rPr>
        <w:t>，语文：</w:t>
      </w:r>
      <w:r w:rsidRPr="00B86212">
        <w:rPr>
          <w:rFonts w:ascii="Arial" w:hAnsi="Arial" w:cs="Arial"/>
        </w:rPr>
        <w:t>{{ stu.chinese }}</w:t>
      </w:r>
      <w:r w:rsidRPr="00B86212">
        <w:rPr>
          <w:rFonts w:ascii="Microsoft YaHei" w:eastAsia="Microsoft YaHei" w:hAnsi="Microsoft YaHei" w:cs="Microsoft YaHei" w:hint="eastAsia"/>
        </w:rPr>
        <w:t>，英语：</w:t>
      </w:r>
      <w:r w:rsidRPr="00B86212">
        <w:rPr>
          <w:rFonts w:ascii="Arial" w:hAnsi="Arial" w:cs="Arial"/>
        </w:rPr>
        <w:t>{{ stu.english }}</w:t>
      </w:r>
    </w:p>
    <w:p w14:paraId="520B9D7E" w14:textId="77777777" w:rsidR="00B86212" w:rsidRPr="00B86212" w:rsidRDefault="00B86212" w:rsidP="00B86212">
      <w:pPr>
        <w:pStyle w:val="NormalWeb"/>
        <w:spacing w:before="0" w:beforeAutospacing="0" w:after="0" w:afterAutospacing="0"/>
      </w:pPr>
      <w:r w:rsidRPr="00B86212">
        <w:rPr>
          <w:rFonts w:ascii="Arial" w:hAnsi="Arial" w:cs="Arial"/>
        </w:rPr>
        <w:t>{% endfor %}</w:t>
      </w:r>
    </w:p>
    <w:p w14:paraId="212BDDA7" w14:textId="77777777" w:rsidR="006F5D1A" w:rsidRPr="00B86212" w:rsidRDefault="006F5D1A"/>
    <w:sectPr w:rsidR="006F5D1A" w:rsidRPr="00B862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2NjS3MDYwNTMwNjdU0lEKTi0uzszPAykwrAUAX1Bi5SwAAAA="/>
  </w:docVars>
  <w:rsids>
    <w:rsidRoot w:val="00E2673C"/>
    <w:rsid w:val="00026AB2"/>
    <w:rsid w:val="00426FCC"/>
    <w:rsid w:val="006F5D1A"/>
    <w:rsid w:val="00B86212"/>
    <w:rsid w:val="00E26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799C4E-FCFC-454B-9F86-13078A100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673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673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673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673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673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673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673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673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673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673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673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673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673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673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673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673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673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673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2673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67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673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2673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2673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2673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2673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2673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673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673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2673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862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sheng Xu</dc:creator>
  <cp:keywords/>
  <dc:description/>
  <cp:lastModifiedBy>Xingsheng Xu</cp:lastModifiedBy>
  <cp:revision>2</cp:revision>
  <dcterms:created xsi:type="dcterms:W3CDTF">2025-03-24T23:16:00Z</dcterms:created>
  <dcterms:modified xsi:type="dcterms:W3CDTF">2025-03-24T23:16:00Z</dcterms:modified>
</cp:coreProperties>
</file>